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EAA" w14:textId="50CD020D" w:rsidR="0016149E" w:rsidRPr="003902D3" w:rsidRDefault="0016149E" w:rsidP="002E674F">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3902D3">
        <w:rPr>
          <w:b/>
          <w:bCs/>
          <w:sz w:val="36"/>
          <w:szCs w:val="36"/>
        </w:rPr>
        <w:t>Preparation of Abstract for I</w:t>
      </w:r>
      <w:r w:rsidR="00F21196" w:rsidRPr="003902D3">
        <w:rPr>
          <w:b/>
          <w:bCs/>
          <w:sz w:val="36"/>
          <w:szCs w:val="36"/>
        </w:rPr>
        <w:t>SSRIS</w:t>
      </w:r>
      <w:r w:rsidRPr="003902D3">
        <w:rPr>
          <w:b/>
          <w:bCs/>
          <w:sz w:val="36"/>
          <w:szCs w:val="36"/>
        </w:rPr>
        <w:t>’2</w:t>
      </w:r>
      <w:r w:rsidR="001B5A2C">
        <w:rPr>
          <w:b/>
          <w:bCs/>
          <w:sz w:val="36"/>
          <w:szCs w:val="36"/>
        </w:rPr>
        <w:t>4</w:t>
      </w:r>
    </w:p>
    <w:p w14:paraId="7F5E28B2" w14:textId="77777777" w:rsidR="0016149E" w:rsidRDefault="0016149E" w:rsidP="0016149E">
      <w:pPr>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2E674F">
      <w:pPr>
        <w:pStyle w:val="Author"/>
        <w:pBdr>
          <w:bottom w:val="single" w:sz="4" w:space="1" w:color="auto"/>
        </w:pBdr>
        <w:spacing w:before="0" w:after="120"/>
        <w:rPr>
          <w:rFonts w:eastAsia="MS Mincho"/>
          <w:sz w:val="28"/>
          <w:szCs w:val="28"/>
          <w:lang w:val="tr-TR"/>
        </w:rPr>
        <w:sectPr w:rsidR="008A55B5" w:rsidRPr="00E937CF" w:rsidSect="001B5A2C">
          <w:headerReference w:type="default" r:id="rId8"/>
          <w:headerReference w:type="first" r:id="rId9"/>
          <w:type w:val="continuous"/>
          <w:pgSz w:w="11909" w:h="16834" w:code="9"/>
          <w:pgMar w:top="567" w:right="1276" w:bottom="1418" w:left="1276" w:header="397" w:footer="720" w:gutter="0"/>
          <w:cols w:space="720"/>
          <w:titlePg/>
          <w:docGrid w:linePitch="360"/>
        </w:sectPr>
      </w:pPr>
    </w:p>
    <w:p w14:paraId="351038B1" w14:textId="77777777" w:rsidR="0016149E" w:rsidRPr="00417581" w:rsidRDefault="0016149E" w:rsidP="0016149E">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4A5BC088" w14:textId="77777777" w:rsidR="0016149E" w:rsidRPr="00064C64" w:rsidRDefault="0016149E" w:rsidP="0016149E">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53135668" w14:textId="7BBD7F52" w:rsidR="00227056" w:rsidRDefault="0016149E" w:rsidP="009B7FC8">
      <w:pPr>
        <w:pStyle w:val="Affiliation"/>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59BAB175" w14:textId="77777777" w:rsidR="002E674F" w:rsidRDefault="002E674F" w:rsidP="002E674F">
      <w:pPr>
        <w:pStyle w:val="Affiliation"/>
        <w:jc w:val="both"/>
        <w:rPr>
          <w:rFonts w:eastAsia="MS Mincho"/>
          <w:i/>
          <w:iCs/>
        </w:rPr>
      </w:pPr>
    </w:p>
    <w:p w14:paraId="74A178D3" w14:textId="77777777" w:rsidR="001B5A2C" w:rsidRDefault="001B5A2C" w:rsidP="002E674F">
      <w:pPr>
        <w:pStyle w:val="Affiliation"/>
        <w:jc w:val="both"/>
        <w:rPr>
          <w:rFonts w:eastAsia="MS Mincho"/>
          <w:i/>
          <w:iCs/>
        </w:rPr>
      </w:pPr>
    </w:p>
    <w:p w14:paraId="7179639D" w14:textId="273D458A" w:rsidR="001B5A2C" w:rsidRPr="00E937CF" w:rsidRDefault="001B5A2C" w:rsidP="002E674F">
      <w:pPr>
        <w:pStyle w:val="Affiliation"/>
        <w:jc w:val="both"/>
        <w:rPr>
          <w:rFonts w:eastAsia="MS Mincho"/>
          <w:sz w:val="24"/>
          <w:szCs w:val="24"/>
          <w:lang w:val="tr-TR"/>
        </w:rPr>
        <w:sectPr w:rsidR="001B5A2C" w:rsidRPr="00E937CF" w:rsidSect="001B5A2C">
          <w:type w:val="continuous"/>
          <w:pgSz w:w="11909" w:h="16834" w:code="9"/>
          <w:pgMar w:top="1080" w:right="1419" w:bottom="1418" w:left="1276" w:header="720" w:footer="720" w:gutter="0"/>
          <w:cols w:space="720"/>
          <w:docGrid w:linePitch="360"/>
        </w:sectPr>
      </w:pPr>
    </w:p>
    <w:bookmarkEnd w:id="0"/>
    <w:p w14:paraId="2AF21394" w14:textId="77777777" w:rsidR="0016149E" w:rsidRDefault="0016149E" w:rsidP="00EB1694">
      <w:pPr>
        <w:pStyle w:val="Balk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23E5CE2A" w14:textId="248E02B6" w:rsidR="0016149E" w:rsidRDefault="0016149E" w:rsidP="003902D3">
      <w:pPr>
        <w:pStyle w:val="Abstract"/>
        <w:spacing w:after="0"/>
        <w:ind w:firstLine="272"/>
        <w:rPr>
          <w:rFonts w:eastAsia="MS Mincho"/>
          <w:b w:val="0"/>
          <w:bCs w:val="0"/>
          <w:sz w:val="24"/>
          <w:szCs w:val="24"/>
        </w:rPr>
      </w:pPr>
      <w:r>
        <w:rPr>
          <w:rFonts w:eastAsia="MS Mincho"/>
          <w:b w:val="0"/>
          <w:bCs w:val="0"/>
          <w:sz w:val="24"/>
          <w:szCs w:val="24"/>
        </w:rPr>
        <w:t xml:space="preserve">This template is adapted from the paper template for </w:t>
      </w:r>
      <w:r w:rsidR="001B5A2C">
        <w:rPr>
          <w:rFonts w:eastAsia="MS Mincho"/>
          <w:b w:val="0"/>
          <w:bCs w:val="0"/>
          <w:sz w:val="24"/>
          <w:szCs w:val="24"/>
        </w:rPr>
        <w:t>4th</w:t>
      </w:r>
      <w:r w:rsidR="00F21196" w:rsidRPr="00F21196">
        <w:rPr>
          <w:rFonts w:eastAsia="MS Mincho"/>
          <w:b w:val="0"/>
          <w:bCs w:val="0"/>
          <w:sz w:val="24"/>
          <w:szCs w:val="24"/>
        </w:rPr>
        <w:t xml:space="preserve"> International Symposium of Scientific Research and Innovative Studies (ISSRIS’2</w:t>
      </w:r>
      <w:r w:rsidR="001B5A2C">
        <w:rPr>
          <w:rFonts w:eastAsia="MS Mincho"/>
          <w:b w:val="0"/>
          <w:bCs w:val="0"/>
          <w:sz w:val="24"/>
          <w:szCs w:val="24"/>
        </w:rPr>
        <w:t>4</w:t>
      </w:r>
      <w:r w:rsidR="00F21196" w:rsidRPr="00F21196">
        <w:rPr>
          <w:rFonts w:eastAsia="MS Mincho"/>
          <w:b w:val="0"/>
          <w:bCs w:val="0"/>
          <w:sz w:val="24"/>
          <w:szCs w:val="24"/>
        </w:rPr>
        <w:t>)</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7CCDCD3B" w14:textId="696D0A5B" w:rsidR="003902D3" w:rsidRDefault="0016149E" w:rsidP="001B5A2C">
      <w:pPr>
        <w:pStyle w:val="Abstract"/>
        <w:spacing w:after="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Abstract title should be written in bold and full of capital letter. "Keywords:" should be written in italic, 12 pt., with no line space after the abstract. Each word of keywords must begin with a capital letter. Abstract must have a minimum of 200 words or a maximum of 750 words.</w:t>
      </w:r>
    </w:p>
    <w:p w14:paraId="1733396D" w14:textId="77777777" w:rsidR="001B5A2C" w:rsidRDefault="001B5A2C" w:rsidP="001B5A2C">
      <w:pPr>
        <w:pStyle w:val="Abstract"/>
        <w:spacing w:after="0"/>
        <w:ind w:firstLine="272"/>
        <w:rPr>
          <w:rFonts w:eastAsia="MS Mincho"/>
          <w:b w:val="0"/>
          <w:bCs w:val="0"/>
          <w:sz w:val="24"/>
          <w:szCs w:val="24"/>
        </w:rPr>
      </w:pPr>
    </w:p>
    <w:p w14:paraId="4E1138EA" w14:textId="77777777" w:rsidR="0016149E" w:rsidRDefault="0016149E" w:rsidP="003902D3">
      <w:pPr>
        <w:pStyle w:val="keywords"/>
        <w:spacing w:after="0"/>
        <w:ind w:firstLine="0"/>
        <w:rPr>
          <w:rFonts w:eastAsia="MS Mincho"/>
          <w:sz w:val="24"/>
          <w:szCs w:val="24"/>
        </w:rPr>
      </w:pPr>
      <w:r>
        <w:rPr>
          <w:rFonts w:eastAsia="MS Mincho"/>
          <w:sz w:val="24"/>
          <w:szCs w:val="24"/>
        </w:rPr>
        <w:t>Keywords—</w:t>
      </w:r>
      <w:r>
        <w:rPr>
          <w:rFonts w:eastAsia="MS Mincho"/>
          <w:b w:val="0"/>
          <w:bCs w:val="0"/>
          <w:sz w:val="24"/>
          <w:szCs w:val="24"/>
        </w:rPr>
        <w:t>Component; Formatting; Style; Styling; Insert (keywords)</w:t>
      </w:r>
    </w:p>
    <w:p w14:paraId="7519F4D0" w14:textId="1F178F94" w:rsidR="00AB1DBC" w:rsidRDefault="00AB1DBC" w:rsidP="003902D3">
      <w:pPr>
        <w:jc w:val="both"/>
        <w:rPr>
          <w:rFonts w:eastAsia="MS Mincho"/>
          <w:b/>
          <w:bCs/>
          <w:i/>
          <w:iCs/>
          <w:noProof/>
          <w:sz w:val="24"/>
          <w:szCs w:val="24"/>
          <w:lang w:val="tr-TR"/>
        </w:rPr>
      </w:pPr>
    </w:p>
    <w:p w14:paraId="50AAACD9" w14:textId="3EB5E323" w:rsidR="0062225A" w:rsidRDefault="0062225A" w:rsidP="003902D3">
      <w:pPr>
        <w:jc w:val="both"/>
        <w:rPr>
          <w:rFonts w:eastAsia="MS Mincho"/>
          <w:b/>
          <w:bCs/>
          <w:i/>
          <w:iCs/>
          <w:noProof/>
          <w:sz w:val="24"/>
          <w:szCs w:val="24"/>
          <w:lang w:val="tr-TR"/>
        </w:rPr>
      </w:pPr>
    </w:p>
    <w:p w14:paraId="62D79B8A" w14:textId="264AB0BB" w:rsidR="0062225A" w:rsidRDefault="0062225A" w:rsidP="00AB1DBC">
      <w:pPr>
        <w:jc w:val="both"/>
        <w:rPr>
          <w:rFonts w:eastAsia="MS Mincho"/>
          <w:b/>
          <w:bCs/>
          <w:i/>
          <w:iCs/>
          <w:noProof/>
          <w:sz w:val="24"/>
          <w:szCs w:val="24"/>
          <w:lang w:val="tr-TR"/>
        </w:rPr>
      </w:pPr>
    </w:p>
    <w:p w14:paraId="1A6AC73C" w14:textId="0D69FF59" w:rsidR="00F21196" w:rsidRDefault="00F21196" w:rsidP="00AB1DBC">
      <w:pPr>
        <w:jc w:val="both"/>
        <w:rPr>
          <w:rFonts w:eastAsia="MS Mincho"/>
          <w:b/>
          <w:bCs/>
          <w:i/>
          <w:iCs/>
          <w:noProof/>
          <w:sz w:val="24"/>
          <w:szCs w:val="24"/>
          <w:lang w:val="tr-TR"/>
        </w:rPr>
      </w:pPr>
    </w:p>
    <w:p w14:paraId="3675B5CD" w14:textId="5CCC435A" w:rsidR="00F21196" w:rsidRDefault="00F21196" w:rsidP="00AB1DBC">
      <w:pPr>
        <w:jc w:val="both"/>
        <w:rPr>
          <w:rFonts w:eastAsia="MS Mincho"/>
          <w:b/>
          <w:bCs/>
          <w:i/>
          <w:iCs/>
          <w:noProof/>
          <w:sz w:val="24"/>
          <w:szCs w:val="24"/>
          <w:lang w:val="tr-TR"/>
        </w:rPr>
      </w:pPr>
    </w:p>
    <w:p w14:paraId="2340B148" w14:textId="03DDEBFB" w:rsidR="00F21196" w:rsidRDefault="00F21196" w:rsidP="00AB1DBC">
      <w:pPr>
        <w:jc w:val="both"/>
        <w:rPr>
          <w:rFonts w:eastAsia="MS Mincho"/>
          <w:b/>
          <w:bCs/>
          <w:i/>
          <w:iCs/>
          <w:noProof/>
          <w:sz w:val="24"/>
          <w:szCs w:val="24"/>
          <w:lang w:val="tr-TR"/>
        </w:rPr>
      </w:pPr>
    </w:p>
    <w:p w14:paraId="73B2A0F8" w14:textId="26D6516B" w:rsidR="00F21196" w:rsidRDefault="00F21196" w:rsidP="00AB1DBC">
      <w:pPr>
        <w:jc w:val="both"/>
        <w:rPr>
          <w:rFonts w:eastAsia="MS Mincho"/>
          <w:b/>
          <w:bCs/>
          <w:i/>
          <w:iCs/>
          <w:noProof/>
          <w:sz w:val="24"/>
          <w:szCs w:val="24"/>
          <w:lang w:val="tr-TR"/>
        </w:rPr>
      </w:pPr>
    </w:p>
    <w:p w14:paraId="06FE2B26" w14:textId="0D34C2FD" w:rsidR="00F21196" w:rsidRDefault="00F21196" w:rsidP="00AB1DBC">
      <w:pPr>
        <w:jc w:val="both"/>
        <w:rPr>
          <w:rFonts w:eastAsia="MS Mincho"/>
          <w:b/>
          <w:bCs/>
          <w:i/>
          <w:iCs/>
          <w:noProof/>
          <w:sz w:val="24"/>
          <w:szCs w:val="24"/>
          <w:lang w:val="tr-TR"/>
        </w:rPr>
      </w:pPr>
    </w:p>
    <w:p w14:paraId="3C290A6D" w14:textId="0D81B903" w:rsidR="00B407CC" w:rsidRDefault="00B407CC" w:rsidP="00AB1DBC">
      <w:pPr>
        <w:jc w:val="both"/>
        <w:rPr>
          <w:rFonts w:eastAsia="MS Mincho"/>
          <w:b/>
          <w:bCs/>
          <w:i/>
          <w:iCs/>
          <w:noProof/>
          <w:sz w:val="24"/>
          <w:szCs w:val="24"/>
          <w:lang w:val="tr-TR"/>
        </w:rPr>
      </w:pPr>
    </w:p>
    <w:p w14:paraId="44A37185" w14:textId="4D46D574" w:rsidR="00B407CC" w:rsidRDefault="00B407CC" w:rsidP="00AB1DBC">
      <w:pPr>
        <w:jc w:val="both"/>
        <w:rPr>
          <w:rFonts w:eastAsia="MS Mincho"/>
          <w:b/>
          <w:bCs/>
          <w:i/>
          <w:iCs/>
          <w:noProof/>
          <w:sz w:val="24"/>
          <w:szCs w:val="24"/>
          <w:lang w:val="tr-TR"/>
        </w:rPr>
      </w:pPr>
    </w:p>
    <w:p w14:paraId="3177B0B0" w14:textId="57C218D7" w:rsidR="00B407CC" w:rsidRDefault="00B407CC" w:rsidP="00AB1DBC">
      <w:pPr>
        <w:jc w:val="both"/>
        <w:rPr>
          <w:rFonts w:eastAsia="MS Mincho"/>
          <w:b/>
          <w:bCs/>
          <w:i/>
          <w:iCs/>
          <w:noProof/>
          <w:sz w:val="24"/>
          <w:szCs w:val="24"/>
          <w:lang w:val="tr-TR"/>
        </w:rPr>
      </w:pPr>
    </w:p>
    <w:p w14:paraId="4C3FE631" w14:textId="77777777" w:rsidR="00B407CC" w:rsidRDefault="00B407CC" w:rsidP="00AB1DBC">
      <w:pPr>
        <w:jc w:val="both"/>
        <w:rPr>
          <w:rFonts w:eastAsia="MS Mincho"/>
          <w:b/>
          <w:bCs/>
          <w:i/>
          <w:iCs/>
          <w:noProof/>
          <w:sz w:val="24"/>
          <w:szCs w:val="24"/>
          <w:lang w:val="tr-TR"/>
        </w:rPr>
      </w:pPr>
    </w:p>
    <w:p w14:paraId="44AF19AD" w14:textId="0C78E0DC" w:rsidR="008B3939" w:rsidRDefault="008B3939" w:rsidP="00AB1DBC">
      <w:pPr>
        <w:jc w:val="both"/>
        <w:rPr>
          <w:rFonts w:eastAsia="MS Mincho"/>
          <w:b/>
          <w:bCs/>
          <w:i/>
          <w:iCs/>
          <w:noProof/>
          <w:sz w:val="24"/>
          <w:szCs w:val="24"/>
          <w:lang w:val="tr-TR"/>
        </w:rPr>
      </w:pPr>
    </w:p>
    <w:p w14:paraId="145717B0" w14:textId="6C348484" w:rsidR="008B3939" w:rsidRDefault="008B3939" w:rsidP="00AB1DBC">
      <w:pPr>
        <w:jc w:val="both"/>
        <w:rPr>
          <w:rFonts w:eastAsia="MS Mincho"/>
          <w:b/>
          <w:bCs/>
          <w:i/>
          <w:iCs/>
          <w:noProof/>
          <w:sz w:val="24"/>
          <w:szCs w:val="24"/>
          <w:lang w:val="tr-TR"/>
        </w:rPr>
      </w:pPr>
    </w:p>
    <w:p w14:paraId="35CCA408" w14:textId="06BD85ED" w:rsidR="008B3939" w:rsidRDefault="008B3939" w:rsidP="00AB1DBC">
      <w:pPr>
        <w:jc w:val="both"/>
        <w:rPr>
          <w:rFonts w:eastAsia="MS Mincho"/>
          <w:b/>
          <w:bCs/>
          <w:i/>
          <w:iCs/>
          <w:noProof/>
          <w:sz w:val="24"/>
          <w:szCs w:val="24"/>
          <w:lang w:val="tr-TR"/>
        </w:rPr>
      </w:pPr>
    </w:p>
    <w:p w14:paraId="2FC77F5C" w14:textId="136DB0FC" w:rsidR="008B3939" w:rsidRDefault="008B3939" w:rsidP="00AB1DBC">
      <w:pPr>
        <w:jc w:val="both"/>
        <w:rPr>
          <w:rFonts w:eastAsia="MS Mincho"/>
          <w:b/>
          <w:bCs/>
          <w:i/>
          <w:iCs/>
          <w:noProof/>
          <w:sz w:val="24"/>
          <w:szCs w:val="24"/>
          <w:lang w:val="tr-TR"/>
        </w:rPr>
      </w:pPr>
    </w:p>
    <w:p w14:paraId="722B6EBD" w14:textId="07443589" w:rsidR="008B3939" w:rsidRDefault="008B3939" w:rsidP="00AB1DBC">
      <w:pPr>
        <w:jc w:val="both"/>
        <w:rPr>
          <w:rFonts w:eastAsia="MS Mincho"/>
          <w:b/>
          <w:bCs/>
          <w:i/>
          <w:iCs/>
          <w:noProof/>
          <w:sz w:val="24"/>
          <w:szCs w:val="24"/>
          <w:lang w:val="tr-TR"/>
        </w:rPr>
      </w:pPr>
    </w:p>
    <w:p w14:paraId="5EC67965" w14:textId="7F2C1378" w:rsidR="008B3939" w:rsidRDefault="008B3939" w:rsidP="00AB1DBC">
      <w:pPr>
        <w:jc w:val="both"/>
        <w:rPr>
          <w:rFonts w:eastAsia="MS Mincho"/>
          <w:b/>
          <w:bCs/>
          <w:i/>
          <w:iCs/>
          <w:noProof/>
          <w:sz w:val="24"/>
          <w:szCs w:val="24"/>
          <w:lang w:val="tr-TR"/>
        </w:rPr>
      </w:pPr>
    </w:p>
    <w:p w14:paraId="58F3E57E" w14:textId="1FB7F934" w:rsidR="008B3939" w:rsidRDefault="008B3939" w:rsidP="00AB1DBC">
      <w:pPr>
        <w:jc w:val="both"/>
        <w:rPr>
          <w:rFonts w:eastAsia="MS Mincho"/>
          <w:b/>
          <w:bCs/>
          <w:i/>
          <w:iCs/>
          <w:noProof/>
          <w:sz w:val="24"/>
          <w:szCs w:val="24"/>
          <w:lang w:val="tr-TR"/>
        </w:rPr>
      </w:pPr>
    </w:p>
    <w:p w14:paraId="75C1AC03" w14:textId="21F0D36C" w:rsidR="008B3939" w:rsidRDefault="008B3939" w:rsidP="00AB1DBC">
      <w:pPr>
        <w:jc w:val="both"/>
        <w:rPr>
          <w:rFonts w:eastAsia="MS Mincho"/>
          <w:b/>
          <w:bCs/>
          <w:i/>
          <w:iCs/>
          <w:noProof/>
          <w:sz w:val="24"/>
          <w:szCs w:val="24"/>
          <w:lang w:val="tr-TR"/>
        </w:rPr>
      </w:pPr>
    </w:p>
    <w:p w14:paraId="2EEB921A" w14:textId="1E50CE4F" w:rsidR="008B3939" w:rsidRDefault="008B3939" w:rsidP="00AB1DBC">
      <w:pPr>
        <w:jc w:val="both"/>
        <w:rPr>
          <w:rFonts w:eastAsia="MS Mincho"/>
          <w:b/>
          <w:bCs/>
          <w:i/>
          <w:iCs/>
          <w:noProof/>
          <w:sz w:val="24"/>
          <w:szCs w:val="24"/>
          <w:lang w:val="tr-TR"/>
        </w:rPr>
      </w:pPr>
    </w:p>
    <w:sectPr w:rsidR="008B3939" w:rsidSect="001B5A2C">
      <w:type w:val="continuous"/>
      <w:pgSz w:w="11909" w:h="16834" w:code="9"/>
      <w:pgMar w:top="1134" w:right="1418" w:bottom="1418" w:left="1418" w:header="284"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0AA0C" w14:textId="77777777" w:rsidR="008C192A" w:rsidRDefault="008C192A" w:rsidP="00195614">
      <w:r>
        <w:separator/>
      </w:r>
    </w:p>
  </w:endnote>
  <w:endnote w:type="continuationSeparator" w:id="0">
    <w:p w14:paraId="3CCB4DE3" w14:textId="77777777" w:rsidR="008C192A" w:rsidRDefault="008C192A"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7DDDA" w14:textId="77777777" w:rsidR="008C192A" w:rsidRDefault="008C192A" w:rsidP="00195614">
      <w:r>
        <w:separator/>
      </w:r>
    </w:p>
  </w:footnote>
  <w:footnote w:type="continuationSeparator" w:id="0">
    <w:p w14:paraId="4BBB2833" w14:textId="77777777" w:rsidR="008C192A" w:rsidRDefault="008C192A"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EB98" w14:textId="77777777" w:rsidR="00DF355F" w:rsidRDefault="00DF355F" w:rsidP="00DF355F">
    <w:pPr>
      <w:pStyle w:val="stBilgi"/>
      <w:rPr>
        <w:b/>
        <w:i/>
        <w:iCs/>
        <w:color w:val="2F5496" w:themeColor="accent1" w:themeShade="BF"/>
        <w:sz w:val="22"/>
        <w:szCs w:val="22"/>
      </w:rPr>
    </w:pPr>
    <w:bookmarkStart w:id="1" w:name="_Hlk84023126"/>
  </w:p>
  <w:p w14:paraId="1DEB6DCC" w14:textId="37E6C873" w:rsidR="00F73A24" w:rsidRPr="00DF355F" w:rsidRDefault="00B407CC" w:rsidP="00DF355F">
    <w:pPr>
      <w:pStyle w:val="stBilgi"/>
    </w:pPr>
    <w:r>
      <w:rPr>
        <w:b/>
        <w:i/>
        <w:iCs/>
        <w:color w:val="2F5496" w:themeColor="accent1" w:themeShade="BF"/>
        <w:sz w:val="22"/>
        <w:szCs w:val="22"/>
      </w:rPr>
      <w:t>4</w:t>
    </w:r>
    <w:r>
      <w:rPr>
        <w:b/>
        <w:i/>
        <w:iCs/>
        <w:color w:val="2F5496" w:themeColor="accent1" w:themeShade="BF"/>
        <w:sz w:val="22"/>
        <w:szCs w:val="22"/>
        <w:vertAlign w:val="superscript"/>
      </w:rPr>
      <w:t>th</w:t>
    </w:r>
    <w:r w:rsidR="00DF355F">
      <w:rPr>
        <w:b/>
        <w:i/>
        <w:iCs/>
        <w:color w:val="2F5496" w:themeColor="accent1" w:themeShade="BF"/>
        <w:sz w:val="22"/>
        <w:szCs w:val="22"/>
      </w:rPr>
      <w:t xml:space="preserve"> </w:t>
    </w:r>
    <w:r w:rsidR="00DF355F" w:rsidRPr="009936C9">
      <w:rPr>
        <w:b/>
        <w:i/>
        <w:iCs/>
        <w:color w:val="2F5496" w:themeColor="accent1" w:themeShade="BF"/>
        <w:sz w:val="22"/>
        <w:szCs w:val="22"/>
      </w:rPr>
      <w:t>International Symposium of Scientific Research and Innovative Studies (ISSRIS’2</w:t>
    </w:r>
    <w:r>
      <w:rPr>
        <w:b/>
        <w:i/>
        <w:iCs/>
        <w:color w:val="2F5496" w:themeColor="accent1" w:themeShade="BF"/>
        <w:sz w:val="22"/>
        <w:szCs w:val="22"/>
      </w:rPr>
      <w:t>4</w:t>
    </w:r>
    <w:r w:rsidR="00DF355F" w:rsidRPr="009936C9">
      <w:rPr>
        <w:b/>
        <w:i/>
        <w:iCs/>
        <w:color w:val="2F5496" w:themeColor="accent1" w:themeShade="BF"/>
        <w:sz w:val="22"/>
        <w:szCs w:val="22"/>
      </w:rPr>
      <w:t>)</w:t>
    </w:r>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3902D3" w14:paraId="2505B77A" w14:textId="77777777" w:rsidTr="00386B2E">
      <w:trPr>
        <w:trHeight w:val="540"/>
        <w:jc w:val="center"/>
      </w:trPr>
      <w:tc>
        <w:tcPr>
          <w:tcW w:w="2081" w:type="dxa"/>
          <w:tcBorders>
            <w:bottom w:val="nil"/>
          </w:tcBorders>
          <w:shd w:val="clear" w:color="auto" w:fill="auto"/>
        </w:tcPr>
        <w:p w14:paraId="3AF32206" w14:textId="77777777" w:rsidR="003902D3" w:rsidRDefault="003902D3" w:rsidP="003902D3">
          <w:pPr>
            <w:pStyle w:val="stBilgi"/>
            <w:tabs>
              <w:tab w:val="clear" w:pos="4536"/>
              <w:tab w:val="clear" w:pos="9072"/>
            </w:tabs>
            <w:jc w:val="left"/>
          </w:pPr>
          <w:r>
            <w:rPr>
              <w:noProof/>
            </w:rPr>
            <w:drawing>
              <wp:inline distT="0" distB="0" distL="0" distR="0" wp14:anchorId="675C9032" wp14:editId="050B2222">
                <wp:extent cx="1092234" cy="1030229"/>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
                        <a:stretch>
                          <a:fillRect/>
                        </a:stretch>
                      </pic:blipFill>
                      <pic:spPr bwMode="auto">
                        <a:xfrm>
                          <a:off x="0" y="0"/>
                          <a:ext cx="1092234" cy="1030229"/>
                        </a:xfrm>
                        <a:prstGeom prst="rect">
                          <a:avLst/>
                        </a:prstGeom>
                        <a:noFill/>
                        <a:ln>
                          <a:noFill/>
                        </a:ln>
                      </pic:spPr>
                    </pic:pic>
                  </a:graphicData>
                </a:graphic>
              </wp:inline>
            </w:drawing>
          </w:r>
        </w:p>
      </w:tc>
      <w:tc>
        <w:tcPr>
          <w:tcW w:w="7437" w:type="dxa"/>
          <w:tcBorders>
            <w:bottom w:val="nil"/>
          </w:tcBorders>
          <w:shd w:val="clear" w:color="auto" w:fill="auto"/>
        </w:tcPr>
        <w:p w14:paraId="1C6D209D" w14:textId="77777777" w:rsidR="003902D3" w:rsidRPr="00023D85" w:rsidRDefault="003902D3" w:rsidP="003902D3">
          <w:pPr>
            <w:pStyle w:val="stBilgi"/>
            <w:rPr>
              <w:b/>
            </w:rPr>
          </w:pPr>
        </w:p>
        <w:p w14:paraId="2188F81C" w14:textId="77777777" w:rsidR="003902D3" w:rsidRPr="00023D85" w:rsidRDefault="003902D3" w:rsidP="003902D3">
          <w:pPr>
            <w:pStyle w:val="stBilgi"/>
            <w:rPr>
              <w:b/>
            </w:rPr>
          </w:pPr>
        </w:p>
        <w:p w14:paraId="1EA3122E" w14:textId="77777777" w:rsidR="003902D3" w:rsidRPr="00023D85" w:rsidRDefault="003902D3" w:rsidP="003902D3">
          <w:pPr>
            <w:pStyle w:val="stBilgi"/>
            <w:rPr>
              <w:b/>
            </w:rPr>
          </w:pPr>
        </w:p>
        <w:p w14:paraId="70FD378A" w14:textId="77777777" w:rsidR="003902D3" w:rsidRPr="00023D85" w:rsidRDefault="003902D3" w:rsidP="003902D3">
          <w:pPr>
            <w:pStyle w:val="stBilgi"/>
            <w:rPr>
              <w:b/>
            </w:rPr>
          </w:pPr>
        </w:p>
        <w:p w14:paraId="3D489841" w14:textId="79F7E77E" w:rsidR="003902D3" w:rsidRPr="009936C9" w:rsidRDefault="003902D3" w:rsidP="003902D3">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bookmarkStart w:id="2" w:name="_Hlk84023107"/>
          <w:r>
            <w:rPr>
              <w:b/>
              <w:color w:val="002060"/>
              <w:sz w:val="24"/>
              <w:szCs w:val="24"/>
            </w:rPr>
            <w:t xml:space="preserve">                       </w:t>
          </w:r>
          <w:r w:rsidRPr="006807F2">
            <w:rPr>
              <w:b/>
              <w:color w:val="C00000"/>
              <w:sz w:val="28"/>
              <w:szCs w:val="28"/>
            </w:rPr>
            <w:t>ISSRIS’2</w:t>
          </w:r>
          <w:r w:rsidR="001B5A2C">
            <w:rPr>
              <w:b/>
              <w:color w:val="C00000"/>
              <w:sz w:val="28"/>
              <w:szCs w:val="28"/>
            </w:rPr>
            <w:t>4</w:t>
          </w:r>
          <w:r w:rsidRPr="009936C9">
            <w:rPr>
              <w:b/>
              <w:color w:val="C00000"/>
              <w:sz w:val="28"/>
              <w:szCs w:val="28"/>
            </w:rPr>
            <w:t xml:space="preserve"> </w:t>
          </w:r>
          <w:r>
            <w:rPr>
              <w:b/>
              <w:color w:val="0070C0"/>
              <w:sz w:val="24"/>
              <w:szCs w:val="24"/>
            </w:rPr>
            <w:t>1</w:t>
          </w:r>
          <w:r w:rsidR="001B5A2C">
            <w:rPr>
              <w:b/>
              <w:color w:val="0070C0"/>
              <w:sz w:val="24"/>
              <w:szCs w:val="24"/>
            </w:rPr>
            <w:t>3</w:t>
          </w:r>
          <w:r>
            <w:rPr>
              <w:b/>
              <w:color w:val="0070C0"/>
              <w:sz w:val="24"/>
              <w:szCs w:val="24"/>
            </w:rPr>
            <w:t>-1</w:t>
          </w:r>
          <w:r w:rsidR="001B5A2C">
            <w:rPr>
              <w:b/>
              <w:color w:val="0070C0"/>
              <w:sz w:val="24"/>
              <w:szCs w:val="24"/>
            </w:rPr>
            <w:t>6</w:t>
          </w:r>
          <w:r>
            <w:rPr>
              <w:b/>
              <w:color w:val="0070C0"/>
              <w:sz w:val="24"/>
              <w:szCs w:val="24"/>
            </w:rPr>
            <w:t xml:space="preserve"> March</w:t>
          </w:r>
          <w:r w:rsidRPr="009936C9">
            <w:rPr>
              <w:b/>
              <w:color w:val="0070C0"/>
              <w:sz w:val="24"/>
              <w:szCs w:val="24"/>
            </w:rPr>
            <w:t xml:space="preserve"> 202</w:t>
          </w:r>
          <w:bookmarkEnd w:id="2"/>
          <w:r w:rsidR="001B5A2C">
            <w:rPr>
              <w:b/>
              <w:color w:val="0070C0"/>
              <w:sz w:val="24"/>
              <w:szCs w:val="24"/>
            </w:rPr>
            <w:t>4</w:t>
          </w:r>
        </w:p>
      </w:tc>
    </w:tr>
  </w:tbl>
  <w:p w14:paraId="0E6C9BC3" w14:textId="495751B0" w:rsidR="00023D85" w:rsidRDefault="00023D85" w:rsidP="003902D3">
    <w:pPr>
      <w:pStyle w:val="stBilgi"/>
      <w:tabs>
        <w:tab w:val="clear" w:pos="4536"/>
        <w:tab w:val="clear"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6428D"/>
    <w:rsid w:val="00064C64"/>
    <w:rsid w:val="000966E1"/>
    <w:rsid w:val="000B4641"/>
    <w:rsid w:val="000D3B16"/>
    <w:rsid w:val="001005C9"/>
    <w:rsid w:val="001059DC"/>
    <w:rsid w:val="0010711E"/>
    <w:rsid w:val="00111562"/>
    <w:rsid w:val="00127EDD"/>
    <w:rsid w:val="00145EC9"/>
    <w:rsid w:val="0016149E"/>
    <w:rsid w:val="0016684B"/>
    <w:rsid w:val="00176223"/>
    <w:rsid w:val="00195614"/>
    <w:rsid w:val="001B5A2C"/>
    <w:rsid w:val="001C011B"/>
    <w:rsid w:val="00227056"/>
    <w:rsid w:val="0027116C"/>
    <w:rsid w:val="00276735"/>
    <w:rsid w:val="002864A3"/>
    <w:rsid w:val="00286663"/>
    <w:rsid w:val="002B3B81"/>
    <w:rsid w:val="002C556B"/>
    <w:rsid w:val="002D5FFB"/>
    <w:rsid w:val="002D7F45"/>
    <w:rsid w:val="002E674F"/>
    <w:rsid w:val="002F0EEA"/>
    <w:rsid w:val="003302A3"/>
    <w:rsid w:val="00364660"/>
    <w:rsid w:val="003873BF"/>
    <w:rsid w:val="003902D3"/>
    <w:rsid w:val="003A47B5"/>
    <w:rsid w:val="003A59A6"/>
    <w:rsid w:val="003A73A8"/>
    <w:rsid w:val="003B410C"/>
    <w:rsid w:val="003D7C09"/>
    <w:rsid w:val="003E157C"/>
    <w:rsid w:val="004059FE"/>
    <w:rsid w:val="004263DC"/>
    <w:rsid w:val="004445B3"/>
    <w:rsid w:val="00483004"/>
    <w:rsid w:val="004E7DB7"/>
    <w:rsid w:val="005775F1"/>
    <w:rsid w:val="005B520E"/>
    <w:rsid w:val="005B535B"/>
    <w:rsid w:val="005F337D"/>
    <w:rsid w:val="006108A4"/>
    <w:rsid w:val="0061340E"/>
    <w:rsid w:val="0062225A"/>
    <w:rsid w:val="006379CE"/>
    <w:rsid w:val="006771BB"/>
    <w:rsid w:val="00690451"/>
    <w:rsid w:val="00697652"/>
    <w:rsid w:val="006B66B4"/>
    <w:rsid w:val="006C4648"/>
    <w:rsid w:val="006F5897"/>
    <w:rsid w:val="00711F3B"/>
    <w:rsid w:val="0072064C"/>
    <w:rsid w:val="00734748"/>
    <w:rsid w:val="007442B3"/>
    <w:rsid w:val="00753F7B"/>
    <w:rsid w:val="0078398E"/>
    <w:rsid w:val="00787C5A"/>
    <w:rsid w:val="007919DE"/>
    <w:rsid w:val="0079434F"/>
    <w:rsid w:val="007C0308"/>
    <w:rsid w:val="007D71D2"/>
    <w:rsid w:val="007E7C5C"/>
    <w:rsid w:val="007F2E4C"/>
    <w:rsid w:val="008014D2"/>
    <w:rsid w:val="008054BC"/>
    <w:rsid w:val="00846FF7"/>
    <w:rsid w:val="00886359"/>
    <w:rsid w:val="008A55B5"/>
    <w:rsid w:val="008A75C8"/>
    <w:rsid w:val="008B258C"/>
    <w:rsid w:val="008B3939"/>
    <w:rsid w:val="008B6615"/>
    <w:rsid w:val="008C192A"/>
    <w:rsid w:val="008C5BC2"/>
    <w:rsid w:val="008D1EDB"/>
    <w:rsid w:val="009250E8"/>
    <w:rsid w:val="0092513C"/>
    <w:rsid w:val="00926013"/>
    <w:rsid w:val="0097508D"/>
    <w:rsid w:val="009A745E"/>
    <w:rsid w:val="009B7FC8"/>
    <w:rsid w:val="00A04057"/>
    <w:rsid w:val="00A21E0B"/>
    <w:rsid w:val="00A40BDF"/>
    <w:rsid w:val="00A510F7"/>
    <w:rsid w:val="00A60284"/>
    <w:rsid w:val="00A868F7"/>
    <w:rsid w:val="00AB1DBC"/>
    <w:rsid w:val="00AC6519"/>
    <w:rsid w:val="00AE1088"/>
    <w:rsid w:val="00B407CC"/>
    <w:rsid w:val="00B94C83"/>
    <w:rsid w:val="00BB7998"/>
    <w:rsid w:val="00BD3F06"/>
    <w:rsid w:val="00BE5B9C"/>
    <w:rsid w:val="00C17121"/>
    <w:rsid w:val="00C52094"/>
    <w:rsid w:val="00C645E1"/>
    <w:rsid w:val="00CB1404"/>
    <w:rsid w:val="00CB66E6"/>
    <w:rsid w:val="00CD338A"/>
    <w:rsid w:val="00CE5073"/>
    <w:rsid w:val="00CF047B"/>
    <w:rsid w:val="00D1186C"/>
    <w:rsid w:val="00D30E00"/>
    <w:rsid w:val="00D33E8E"/>
    <w:rsid w:val="00D36BB9"/>
    <w:rsid w:val="00D9156D"/>
    <w:rsid w:val="00DC3495"/>
    <w:rsid w:val="00DF355F"/>
    <w:rsid w:val="00DF478F"/>
    <w:rsid w:val="00E34D27"/>
    <w:rsid w:val="00E459EC"/>
    <w:rsid w:val="00E47E21"/>
    <w:rsid w:val="00E91219"/>
    <w:rsid w:val="00E937CF"/>
    <w:rsid w:val="00E94251"/>
    <w:rsid w:val="00E945FA"/>
    <w:rsid w:val="00E96508"/>
    <w:rsid w:val="00EA506F"/>
    <w:rsid w:val="00EB1694"/>
    <w:rsid w:val="00EC4EFF"/>
    <w:rsid w:val="00EE4362"/>
    <w:rsid w:val="00EF18D7"/>
    <w:rsid w:val="00EF1E8A"/>
    <w:rsid w:val="00EF3A1A"/>
    <w:rsid w:val="00F21196"/>
    <w:rsid w:val="00F330A2"/>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76AD-F3DC-4842-ABEB-20A873A6C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35</Words>
  <Characters>1346</Characters>
  <Application>Microsoft Office Word</Application>
  <DocSecurity>0</DocSecurity>
  <Lines>11</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2</cp:revision>
  <cp:lastPrinted>2020-12-26T20:12:00Z</cp:lastPrinted>
  <dcterms:created xsi:type="dcterms:W3CDTF">2021-09-24T09:46:00Z</dcterms:created>
  <dcterms:modified xsi:type="dcterms:W3CDTF">2024-01-18T13:35:00Z</dcterms:modified>
</cp:coreProperties>
</file>